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1BB99" w14:textId="77777777" w:rsidR="00AE63C0" w:rsidRPr="00AE63C0" w:rsidRDefault="00AE63C0" w:rsidP="00AE63C0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AE63C0">
        <w:rPr>
          <w:rFonts w:ascii="Times New Roman" w:hAnsi="Times New Roman" w:cs="Times New Roman"/>
          <w:b/>
          <w:sz w:val="32"/>
          <w:szCs w:val="32"/>
          <w:lang w:val="en-US"/>
        </w:rPr>
        <w:t>The guide of organizing students’ individual works</w:t>
      </w:r>
    </w:p>
    <w:p w14:paraId="2046AC75" w14:textId="77777777" w:rsid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uring the course students need to complete the following individual assignment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091"/>
        <w:gridCol w:w="3254"/>
      </w:tblGrid>
      <w:tr w:rsidR="00AE63C0" w14:paraId="6A7180BD" w14:textId="77777777" w:rsidTr="00AE63C0">
        <w:tc>
          <w:tcPr>
            <w:tcW w:w="6091" w:type="dxa"/>
          </w:tcPr>
          <w:p w14:paraId="5252D01B" w14:textId="77777777" w:rsidR="00AE63C0" w:rsidRPr="00AE63C0" w:rsidRDefault="00AE63C0" w:rsidP="00AE63C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AE63C0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Assignment</w:t>
            </w:r>
          </w:p>
        </w:tc>
        <w:tc>
          <w:tcPr>
            <w:tcW w:w="3254" w:type="dxa"/>
          </w:tcPr>
          <w:p w14:paraId="4E068036" w14:textId="77777777" w:rsidR="00AE63C0" w:rsidRPr="00AE63C0" w:rsidRDefault="00AE63C0" w:rsidP="00AE63C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AE63C0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Period</w:t>
            </w:r>
          </w:p>
        </w:tc>
      </w:tr>
      <w:tr w:rsidR="00AE63C0" w14:paraId="2B46C440" w14:textId="77777777" w:rsidTr="00AE63C0">
        <w:tc>
          <w:tcPr>
            <w:tcW w:w="6091" w:type="dxa"/>
          </w:tcPr>
          <w:p w14:paraId="1F64CCCC" w14:textId="4EF5DAEC" w:rsidR="00AE63C0" w:rsidRPr="00645E4A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Consultation and reception of the work performed on the topic “</w:t>
            </w:r>
            <w:r w:rsidR="00645E4A" w:rsidRPr="00645E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plementation of project with basic operations in Python</w:t>
            </w:r>
            <w:r w:rsidRPr="00645E4A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”</w:t>
            </w:r>
          </w:p>
        </w:tc>
        <w:tc>
          <w:tcPr>
            <w:tcW w:w="3254" w:type="dxa"/>
          </w:tcPr>
          <w:p w14:paraId="7911646E" w14:textId="54A5DB95" w:rsidR="00AE63C0" w:rsidRPr="00B34086" w:rsidRDefault="00AE63C0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FA1C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FA1CE4" w:rsidRPr="00FA1CE4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nd</w:t>
            </w:r>
            <w:r w:rsidR="00FA1C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ek</w:t>
            </w:r>
          </w:p>
        </w:tc>
      </w:tr>
      <w:tr w:rsidR="00AE63C0" w:rsidRPr="00BE7CC3" w14:paraId="7F684C2D" w14:textId="77777777" w:rsidTr="00AE63C0">
        <w:tc>
          <w:tcPr>
            <w:tcW w:w="6091" w:type="dxa"/>
          </w:tcPr>
          <w:p w14:paraId="54E3A17E" w14:textId="77777777" w:rsidR="00AE63C0" w:rsidRPr="00645E4A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fense of the individual work 1</w:t>
            </w:r>
          </w:p>
        </w:tc>
        <w:tc>
          <w:tcPr>
            <w:tcW w:w="3254" w:type="dxa"/>
          </w:tcPr>
          <w:p w14:paraId="3BB73B3C" w14:textId="48E30E30" w:rsidR="00AE63C0" w:rsidRPr="00B34086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422145"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rd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22145"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ek</w:t>
            </w:r>
          </w:p>
        </w:tc>
      </w:tr>
      <w:tr w:rsidR="00AE63C0" w:rsidRPr="00BE7CC3" w14:paraId="1ACE23CB" w14:textId="77777777" w:rsidTr="00AE63C0">
        <w:tc>
          <w:tcPr>
            <w:tcW w:w="6091" w:type="dxa"/>
          </w:tcPr>
          <w:p w14:paraId="5F3F6351" w14:textId="32A81268" w:rsidR="00AE63C0" w:rsidRPr="00FA1CE4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A1CE4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Consultation and reception of the work performed on the topic “</w:t>
            </w:r>
            <w:r w:rsidR="00FA1CE4" w:rsidRPr="00FA1CE4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reating an application for working with data</w:t>
            </w:r>
            <w:r w:rsidRPr="00FA1CE4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”</w:t>
            </w:r>
          </w:p>
        </w:tc>
        <w:tc>
          <w:tcPr>
            <w:tcW w:w="3254" w:type="dxa"/>
          </w:tcPr>
          <w:p w14:paraId="1DD1F5C4" w14:textId="39106D4B" w:rsidR="00AE63C0" w:rsidRPr="00B34086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B34086" w:rsidRPr="00BE7CC3" w14:paraId="0114E999" w14:textId="77777777" w:rsidTr="00AE63C0">
        <w:tc>
          <w:tcPr>
            <w:tcW w:w="6091" w:type="dxa"/>
          </w:tcPr>
          <w:p w14:paraId="713FD013" w14:textId="77777777" w:rsidR="00B34086" w:rsidRPr="00645E4A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fense of the individual work 2</w:t>
            </w:r>
          </w:p>
        </w:tc>
        <w:tc>
          <w:tcPr>
            <w:tcW w:w="3254" w:type="dxa"/>
          </w:tcPr>
          <w:p w14:paraId="381E64FC" w14:textId="2D283826" w:rsidR="00B34086" w:rsidRPr="00B34086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FA1C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B34086" w:rsidRPr="00FA1CE4" w14:paraId="79C3C0F2" w14:textId="77777777" w:rsidTr="00AE63C0">
        <w:tc>
          <w:tcPr>
            <w:tcW w:w="6091" w:type="dxa"/>
          </w:tcPr>
          <w:p w14:paraId="1A524217" w14:textId="4FE1ABDC" w:rsidR="00B34086" w:rsidRPr="00FA1CE4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A1CE4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Consultation and reception of the work performed on the topic “</w:t>
            </w:r>
            <w:r w:rsidR="00FA1CE4" w:rsidRPr="00FA1C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eating an application with objects and classes</w:t>
            </w:r>
            <w:r w:rsidRPr="00FA1CE4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”</w:t>
            </w:r>
          </w:p>
        </w:tc>
        <w:tc>
          <w:tcPr>
            <w:tcW w:w="3254" w:type="dxa"/>
          </w:tcPr>
          <w:p w14:paraId="60BE25FA" w14:textId="72FD09F9" w:rsidR="00B34086" w:rsidRPr="00B34086" w:rsidRDefault="00FA1CE4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8</w:t>
            </w:r>
            <w:r w:rsidRPr="00FA1CE4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B34086" w:rsidRPr="00BE7CC3" w14:paraId="1A249CC6" w14:textId="77777777" w:rsidTr="00AE63C0">
        <w:tc>
          <w:tcPr>
            <w:tcW w:w="6091" w:type="dxa"/>
          </w:tcPr>
          <w:p w14:paraId="65CDF341" w14:textId="24D458D6" w:rsidR="00B34086" w:rsidRPr="00645E4A" w:rsidRDefault="00422145" w:rsidP="00B3408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efense of the individual work 3</w:t>
            </w:r>
          </w:p>
        </w:tc>
        <w:tc>
          <w:tcPr>
            <w:tcW w:w="3254" w:type="dxa"/>
          </w:tcPr>
          <w:p w14:paraId="28FA01D2" w14:textId="6750398C" w:rsidR="00B34086" w:rsidRPr="00B34086" w:rsidRDefault="00FA1CE4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0</w:t>
            </w:r>
            <w:r w:rsidRPr="00FA1CE4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FA1CE4" w14:paraId="049E9031" w14:textId="77777777" w:rsidTr="00AE63C0">
        <w:tc>
          <w:tcPr>
            <w:tcW w:w="6091" w:type="dxa"/>
          </w:tcPr>
          <w:p w14:paraId="15FE7887" w14:textId="563BA58E" w:rsidR="00422145" w:rsidRPr="00645E4A" w:rsidRDefault="00422145" w:rsidP="00B3408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Consultation and reception of the work performed on the topic “</w:t>
            </w:r>
            <w:r w:rsidR="00FA1CE4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reating an application with the NumPy and Matplotlib libraries</w:t>
            </w: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”</w:t>
            </w:r>
          </w:p>
        </w:tc>
        <w:tc>
          <w:tcPr>
            <w:tcW w:w="3254" w:type="dxa"/>
          </w:tcPr>
          <w:p w14:paraId="5E62853E" w14:textId="05D104C9" w:rsidR="00422145" w:rsidRPr="00B34086" w:rsidRDefault="00FA1CE4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1</w:t>
            </w:r>
            <w:r w:rsidRPr="00FA1CE4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77A0F1D0" w14:textId="77777777" w:rsidTr="00AE63C0">
        <w:tc>
          <w:tcPr>
            <w:tcW w:w="6091" w:type="dxa"/>
          </w:tcPr>
          <w:p w14:paraId="2A3195BD" w14:textId="418444ED" w:rsidR="00422145" w:rsidRPr="00645E4A" w:rsidRDefault="00422145" w:rsidP="00422145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efense of the individual work 4</w:t>
            </w:r>
          </w:p>
        </w:tc>
        <w:tc>
          <w:tcPr>
            <w:tcW w:w="3254" w:type="dxa"/>
          </w:tcPr>
          <w:p w14:paraId="4B4A2CAE" w14:textId="05B1D0BD" w:rsidR="00422145" w:rsidRPr="00B34086" w:rsidRDefault="00FA1CE4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3</w:t>
            </w:r>
            <w:r w:rsidRPr="00FA1CE4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FA1CE4" w14:paraId="18D5DCEF" w14:textId="77777777" w:rsidTr="00AE63C0">
        <w:tc>
          <w:tcPr>
            <w:tcW w:w="6091" w:type="dxa"/>
          </w:tcPr>
          <w:p w14:paraId="4A64753E" w14:textId="09CE9625" w:rsidR="00422145" w:rsidRPr="00645E4A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Consultation and reception of the work performed on the topic “</w:t>
            </w:r>
            <w:r w:rsidR="00FA1CE4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evelopment of a multifunctional application on Django</w:t>
            </w: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”</w:t>
            </w:r>
          </w:p>
        </w:tc>
        <w:tc>
          <w:tcPr>
            <w:tcW w:w="3254" w:type="dxa"/>
          </w:tcPr>
          <w:p w14:paraId="0AF29F4C" w14:textId="3FBB4805" w:rsidR="00422145" w:rsidRPr="00B34086" w:rsidRDefault="00FA1CE4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4</w:t>
            </w:r>
            <w:r w:rsidRPr="00FA1CE4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2E8F954B" w14:textId="77777777" w:rsidTr="00AE63C0">
        <w:tc>
          <w:tcPr>
            <w:tcW w:w="6091" w:type="dxa"/>
          </w:tcPr>
          <w:p w14:paraId="77075A23" w14:textId="723BAD58" w:rsidR="00422145" w:rsidRPr="00645E4A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efense of the individual work 5</w:t>
            </w:r>
          </w:p>
        </w:tc>
        <w:tc>
          <w:tcPr>
            <w:tcW w:w="3254" w:type="dxa"/>
          </w:tcPr>
          <w:p w14:paraId="7019F316" w14:textId="0580FE32" w:rsidR="00422145" w:rsidRPr="00B34086" w:rsidRDefault="00FA1CE4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5</w:t>
            </w:r>
            <w:r w:rsidRPr="00FA1CE4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</w:tbl>
    <w:p w14:paraId="099F1659" w14:textId="77777777" w:rsid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DE0AD91" w14:textId="77777777" w:rsidR="00AE63C0" w:rsidRP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AE63C0" w:rsidRPr="00AE63C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srA0NjWyMDcwNrJU0lEKTi0uzszPAykwqgUAVG8vUSwAAAA="/>
  </w:docVars>
  <w:rsids>
    <w:rsidRoot w:val="00AE63C0"/>
    <w:rsid w:val="00422145"/>
    <w:rsid w:val="00575E7A"/>
    <w:rsid w:val="005E1C24"/>
    <w:rsid w:val="00645E4A"/>
    <w:rsid w:val="00AE63C0"/>
    <w:rsid w:val="00B34086"/>
    <w:rsid w:val="00BE7CC3"/>
    <w:rsid w:val="00FA1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7E4A7B"/>
  <w15:chartTrackingRefBased/>
  <w15:docId w15:val="{990B05AD-59F4-4F66-95B5-BD49FD4CD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E6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rsid w:val="00BE7C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67</Words>
  <Characters>888</Characters>
  <Application>Microsoft Office Word</Application>
  <DocSecurity>0</DocSecurity>
  <Lines>35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8</cp:revision>
  <dcterms:created xsi:type="dcterms:W3CDTF">2020-02-02T18:18:00Z</dcterms:created>
  <dcterms:modified xsi:type="dcterms:W3CDTF">2024-10-3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32c0aeedafbbc1e2834e49bb61c202f529eb35933a02814d9795eff0d3ffd6</vt:lpwstr>
  </property>
</Properties>
</file>